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5539" w:rsidRDefault="00225539" w:rsidP="00225539">
      <w:proofErr w:type="gramStart"/>
      <w:r>
        <w:t>module</w:t>
      </w:r>
      <w:proofErr w:type="gramEnd"/>
      <w:r>
        <w:t xml:space="preserve"> </w:t>
      </w:r>
      <w:proofErr w:type="spellStart"/>
      <w:r>
        <w:t>vat_buzzer_behavior</w:t>
      </w:r>
      <w:proofErr w:type="spellEnd"/>
      <w:r>
        <w:t xml:space="preserve"> ( output buzzer,</w:t>
      </w:r>
    </w:p>
    <w:p w:rsidR="00225539" w:rsidRDefault="00225539" w:rsidP="00225539">
      <w:r>
        <w:t xml:space="preserve"> </w:t>
      </w:r>
      <w:proofErr w:type="gramStart"/>
      <w:r>
        <w:t>input</w:t>
      </w:r>
      <w:proofErr w:type="gramEnd"/>
      <w:r>
        <w:t xml:space="preserve"> above_25_0, above_30_0, low_level_0,</w:t>
      </w:r>
    </w:p>
    <w:p w:rsidR="00225539" w:rsidRDefault="00225539" w:rsidP="00225539">
      <w:r>
        <w:t xml:space="preserve"> </w:t>
      </w:r>
      <w:proofErr w:type="gramStart"/>
      <w:r>
        <w:t>input</w:t>
      </w:r>
      <w:proofErr w:type="gramEnd"/>
      <w:r>
        <w:t xml:space="preserve"> above_25_1, above_30_1, low_level_1,</w:t>
      </w:r>
    </w:p>
    <w:p w:rsidR="00225539" w:rsidRDefault="00225539" w:rsidP="00225539">
      <w:r>
        <w:t xml:space="preserve"> </w:t>
      </w:r>
      <w:proofErr w:type="gramStart"/>
      <w:r>
        <w:t>input</w:t>
      </w:r>
      <w:proofErr w:type="gramEnd"/>
      <w:r>
        <w:t xml:space="preserve"> select_vat_1 );</w:t>
      </w:r>
    </w:p>
    <w:p w:rsidR="00225539" w:rsidRDefault="00225539" w:rsidP="00225539">
      <w:r>
        <w:t xml:space="preserve"> </w:t>
      </w:r>
      <w:proofErr w:type="gramStart"/>
      <w:r>
        <w:t>assign</w:t>
      </w:r>
      <w:proofErr w:type="gramEnd"/>
      <w:r>
        <w:t xml:space="preserve"> buzzer = select_vat_1 ? low_level_1 | (above_30_1 | ~above_25_1)</w:t>
      </w:r>
    </w:p>
    <w:p w:rsidR="00225539" w:rsidRDefault="00225539" w:rsidP="00225539">
      <w:r>
        <w:t xml:space="preserve"> : low_level_0 | (above_30_0 | ~above_25_0);</w:t>
      </w:r>
    </w:p>
    <w:p w:rsidR="00225539" w:rsidRDefault="00225539" w:rsidP="00225539">
      <w:proofErr w:type="spellStart"/>
      <w:r>
        <w:t>E</w:t>
      </w:r>
      <w:r>
        <w:t>ndmodule</w:t>
      </w:r>
      <w:proofErr w:type="spellEnd"/>
    </w:p>
    <w:p w:rsidR="00225539" w:rsidRDefault="00225539" w:rsidP="00225539"/>
    <w:p w:rsidR="00225539" w:rsidRDefault="00225539" w:rsidP="00225539"/>
    <w:p w:rsidR="00225539" w:rsidRDefault="00225539" w:rsidP="00225539">
      <w:proofErr w:type="gramStart"/>
      <w:r>
        <w:t>module</w:t>
      </w:r>
      <w:proofErr w:type="gramEnd"/>
      <w:r>
        <w:t xml:space="preserve"> </w:t>
      </w:r>
      <w:proofErr w:type="spellStart"/>
      <w:r>
        <w:t>tb_vat_buzzer_behavior</w:t>
      </w:r>
      <w:proofErr w:type="spellEnd"/>
      <w:r>
        <w:t>();</w:t>
      </w:r>
    </w:p>
    <w:p w:rsidR="00225539" w:rsidRDefault="00225539" w:rsidP="00225539">
      <w:r>
        <w:tab/>
      </w:r>
      <w:proofErr w:type="gramStart"/>
      <w:r>
        <w:t>wire</w:t>
      </w:r>
      <w:proofErr w:type="gramEnd"/>
      <w:r>
        <w:t xml:space="preserve"> buzzer;</w:t>
      </w:r>
    </w:p>
    <w:p w:rsidR="00225539" w:rsidRDefault="00225539" w:rsidP="00225539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above_25_0;</w:t>
      </w:r>
    </w:p>
    <w:p w:rsidR="00225539" w:rsidRDefault="00225539" w:rsidP="00225539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above_25_1;</w:t>
      </w:r>
    </w:p>
    <w:p w:rsidR="00225539" w:rsidRDefault="00225539" w:rsidP="00225539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above_30_0;</w:t>
      </w:r>
    </w:p>
    <w:p w:rsidR="00225539" w:rsidRDefault="00225539" w:rsidP="00225539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above_30_1;</w:t>
      </w:r>
    </w:p>
    <w:p w:rsidR="00225539" w:rsidRDefault="00225539" w:rsidP="00225539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low_level_0;</w:t>
      </w:r>
    </w:p>
    <w:p w:rsidR="00225539" w:rsidRDefault="00225539" w:rsidP="00225539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low_level_1;</w:t>
      </w:r>
    </w:p>
    <w:p w:rsidR="00225539" w:rsidRDefault="00225539" w:rsidP="00225539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select_vat_1;</w:t>
      </w:r>
    </w:p>
    <w:p w:rsidR="00225539" w:rsidRDefault="00225539" w:rsidP="00225539">
      <w:r>
        <w:tab/>
      </w:r>
      <w:proofErr w:type="gramStart"/>
      <w:r>
        <w:t>integer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225539" w:rsidRDefault="00225539" w:rsidP="00225539"/>
    <w:p w:rsidR="00225539" w:rsidRDefault="00225539" w:rsidP="00225539">
      <w:r>
        <w:tab/>
      </w:r>
      <w:proofErr w:type="spellStart"/>
      <w:proofErr w:type="gramStart"/>
      <w:r>
        <w:t>vat_buzzer_behavior</w:t>
      </w:r>
      <w:proofErr w:type="spellEnd"/>
      <w:proofErr w:type="gramEnd"/>
      <w:r>
        <w:t xml:space="preserve"> UUT(buzzer, above_25_0, above_30_0, low_level_0, above_25_1, above_30_1, low_level_1, select_vat_1 );</w:t>
      </w:r>
    </w:p>
    <w:p w:rsidR="00225539" w:rsidRDefault="00225539" w:rsidP="00225539">
      <w:r>
        <w:tab/>
      </w:r>
      <w:proofErr w:type="gramStart"/>
      <w:r>
        <w:t>initial</w:t>
      </w:r>
      <w:proofErr w:type="gramEnd"/>
      <w:r>
        <w:t xml:space="preserve"> </w:t>
      </w:r>
    </w:p>
    <w:p w:rsidR="00225539" w:rsidRDefault="00225539" w:rsidP="00225539">
      <w:r>
        <w:tab/>
      </w:r>
      <w:r>
        <w:tab/>
      </w:r>
      <w:proofErr w:type="gramStart"/>
      <w:r>
        <w:t>begin</w:t>
      </w:r>
      <w:proofErr w:type="gramEnd"/>
    </w:p>
    <w:p w:rsidR="00225539" w:rsidRDefault="00225539" w:rsidP="00225539">
      <w:r>
        <w:tab/>
      </w:r>
      <w:r>
        <w:tab/>
      </w:r>
      <w:r>
        <w:tab/>
        <w:t>$</w:t>
      </w:r>
      <w:proofErr w:type="gramStart"/>
      <w:r>
        <w:t>monitor(</w:t>
      </w:r>
      <w:proofErr w:type="gramEnd"/>
      <w:r>
        <w:t>"buzzer = ", buzzer, "above_25_0 = ", above_25_0, "above_25_1 = ", above_25_1, "</w:t>
      </w:r>
    </w:p>
    <w:p w:rsidR="00225539" w:rsidRDefault="00225539" w:rsidP="00225539">
      <w:r>
        <w:t>above_30_0 = ", above_30_0, "above_30_1 = ", above_30_1, "low_level_0 = ", low_level_0, "low_level_1 = ", low_level_1, "select_vat_1 = "</w:t>
      </w:r>
      <w:proofErr w:type="gramStart"/>
      <w:r>
        <w:t>,select</w:t>
      </w:r>
      <w:proofErr w:type="gramEnd"/>
      <w:r>
        <w:t>_vat_1);</w:t>
      </w:r>
    </w:p>
    <w:p w:rsidR="00225539" w:rsidRDefault="00225539" w:rsidP="00225539">
      <w:r>
        <w:tab/>
      </w:r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=15; </w:t>
      </w:r>
      <w:proofErr w:type="spellStart"/>
      <w:r>
        <w:t>i</w:t>
      </w:r>
      <w:proofErr w:type="spellEnd"/>
      <w:r>
        <w:t>=i+1)</w:t>
      </w:r>
    </w:p>
    <w:p w:rsidR="00225539" w:rsidRDefault="00225539" w:rsidP="00225539">
      <w:r>
        <w:lastRenderedPageBreak/>
        <w:tab/>
      </w:r>
      <w:r>
        <w:tab/>
      </w:r>
      <w:r>
        <w:tab/>
      </w:r>
      <w:proofErr w:type="gramStart"/>
      <w:r>
        <w:t>begin</w:t>
      </w:r>
      <w:proofErr w:type="gramEnd"/>
    </w:p>
    <w:p w:rsidR="00225539" w:rsidRDefault="00225539" w:rsidP="00225539">
      <w:r>
        <w:tab/>
      </w:r>
      <w:r>
        <w:tab/>
      </w:r>
      <w:r>
        <w:tab/>
      </w:r>
      <w:r>
        <w:tab/>
        <w:t>above_25_0 = $urandom%2;</w:t>
      </w:r>
    </w:p>
    <w:p w:rsidR="00225539" w:rsidRDefault="00225539" w:rsidP="00225539">
      <w:r>
        <w:tab/>
      </w:r>
      <w:r>
        <w:tab/>
      </w:r>
      <w:r>
        <w:tab/>
      </w:r>
      <w:r>
        <w:tab/>
        <w:t>above_25_1 = $urandom%2;</w:t>
      </w:r>
    </w:p>
    <w:p w:rsidR="00225539" w:rsidRDefault="00225539" w:rsidP="00225539">
      <w:r>
        <w:tab/>
      </w:r>
      <w:r>
        <w:tab/>
      </w:r>
      <w:r>
        <w:tab/>
      </w:r>
      <w:r>
        <w:tab/>
        <w:t>above_30_0 = $urandom%2;</w:t>
      </w:r>
    </w:p>
    <w:p w:rsidR="00225539" w:rsidRDefault="00225539" w:rsidP="00225539">
      <w:r>
        <w:tab/>
      </w:r>
      <w:r>
        <w:tab/>
      </w:r>
      <w:r>
        <w:tab/>
      </w:r>
      <w:r>
        <w:tab/>
        <w:t>above_30_1 = $urandom%2;</w:t>
      </w:r>
    </w:p>
    <w:p w:rsidR="00225539" w:rsidRDefault="00225539" w:rsidP="00225539">
      <w:r>
        <w:tab/>
      </w:r>
      <w:r>
        <w:tab/>
      </w:r>
      <w:r>
        <w:tab/>
      </w:r>
      <w:r>
        <w:tab/>
        <w:t>low_level_0= $urandom%2;</w:t>
      </w:r>
    </w:p>
    <w:p w:rsidR="00225539" w:rsidRDefault="00225539" w:rsidP="00225539">
      <w:r>
        <w:tab/>
      </w:r>
      <w:r>
        <w:tab/>
      </w:r>
      <w:r>
        <w:tab/>
      </w:r>
      <w:r>
        <w:tab/>
        <w:t>low_level_1= $urandom%2;</w:t>
      </w:r>
    </w:p>
    <w:p w:rsidR="00225539" w:rsidRDefault="00225539" w:rsidP="00225539">
      <w:r>
        <w:tab/>
      </w:r>
      <w:r>
        <w:tab/>
      </w:r>
      <w:r>
        <w:tab/>
      </w:r>
      <w:r>
        <w:tab/>
        <w:t>select_vat_1=$urandom%2;</w:t>
      </w:r>
    </w:p>
    <w:p w:rsidR="00225539" w:rsidRDefault="00225539" w:rsidP="00225539">
      <w:r>
        <w:tab/>
      </w:r>
      <w:r>
        <w:tab/>
      </w:r>
      <w:r>
        <w:tab/>
      </w:r>
      <w:r>
        <w:tab/>
        <w:t>#10;</w:t>
      </w:r>
    </w:p>
    <w:p w:rsidR="00225539" w:rsidRDefault="00225539" w:rsidP="00225539">
      <w:r>
        <w:tab/>
      </w:r>
      <w:r>
        <w:tab/>
      </w:r>
      <w:r>
        <w:tab/>
      </w:r>
      <w:proofErr w:type="gramStart"/>
      <w:r>
        <w:t>end</w:t>
      </w:r>
      <w:proofErr w:type="gramEnd"/>
    </w:p>
    <w:p w:rsidR="00225539" w:rsidRDefault="00225539" w:rsidP="00225539">
      <w:r>
        <w:tab/>
      </w:r>
      <w:r>
        <w:tab/>
      </w:r>
      <w:proofErr w:type="gramStart"/>
      <w:r>
        <w:t>end</w:t>
      </w:r>
      <w:proofErr w:type="gramEnd"/>
    </w:p>
    <w:p w:rsidR="00DD7E42" w:rsidRDefault="00225539" w:rsidP="00225539">
      <w:proofErr w:type="spellStart"/>
      <w:proofErr w:type="gramStart"/>
      <w:r>
        <w:t>endmodule</w:t>
      </w:r>
      <w:proofErr w:type="spellEnd"/>
      <w:proofErr w:type="gramEnd"/>
    </w:p>
    <w:p w:rsidR="00225539" w:rsidRDefault="00225539" w:rsidP="00225539"/>
    <w:p w:rsidR="00225539" w:rsidRDefault="00225539" w:rsidP="00225539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248.25pt">
            <v:imagedata r:id="rId5" o:title="P5A"/>
          </v:shape>
        </w:pict>
      </w:r>
    </w:p>
    <w:p w:rsidR="00F7439C" w:rsidRDefault="00F7439C" w:rsidP="00225539"/>
    <w:p w:rsidR="00F7439C" w:rsidRDefault="00F7439C" w:rsidP="00225539"/>
    <w:p w:rsidR="00F7439C" w:rsidRDefault="00F7439C" w:rsidP="00225539"/>
    <w:p w:rsidR="00F7439C" w:rsidRDefault="00F7439C" w:rsidP="00225539"/>
    <w:p w:rsidR="00F7439C" w:rsidRDefault="00F7439C" w:rsidP="00F7439C">
      <w:proofErr w:type="gramStart"/>
      <w:r>
        <w:lastRenderedPageBreak/>
        <w:t>module</w:t>
      </w:r>
      <w:proofErr w:type="gramEnd"/>
      <w:r>
        <w:t xml:space="preserve"> </w:t>
      </w:r>
      <w:proofErr w:type="spellStart"/>
      <w:r>
        <w:t>alarm_priority</w:t>
      </w:r>
      <w:proofErr w:type="spellEnd"/>
      <w:r>
        <w:t xml:space="preserve"> ( output [2:0] </w:t>
      </w:r>
      <w:proofErr w:type="spellStart"/>
      <w:r>
        <w:t>intruder_zone</w:t>
      </w:r>
      <w:proofErr w:type="spellEnd"/>
      <w:r>
        <w:t>,</w:t>
      </w:r>
    </w:p>
    <w:p w:rsidR="00F7439C" w:rsidRDefault="00F7439C" w:rsidP="00F7439C">
      <w:r>
        <w:t xml:space="preserve"> </w:t>
      </w:r>
      <w:proofErr w:type="gramStart"/>
      <w:r>
        <w:t>output</w:t>
      </w:r>
      <w:proofErr w:type="gramEnd"/>
      <w:r>
        <w:t xml:space="preserve"> valid,</w:t>
      </w:r>
    </w:p>
    <w:p w:rsidR="00F7439C" w:rsidRDefault="00F7439C" w:rsidP="00F7439C">
      <w:r>
        <w:t xml:space="preserve"> </w:t>
      </w:r>
      <w:proofErr w:type="gramStart"/>
      <w:r>
        <w:t>input</w:t>
      </w:r>
      <w:proofErr w:type="gramEnd"/>
      <w:r>
        <w:t xml:space="preserve"> [1:8] zone );</w:t>
      </w:r>
    </w:p>
    <w:p w:rsidR="00F7439C" w:rsidRDefault="00F7439C" w:rsidP="00F7439C">
      <w:r>
        <w:t xml:space="preserve"> </w:t>
      </w:r>
      <w:proofErr w:type="gramStart"/>
      <w:r>
        <w:t>wire</w:t>
      </w:r>
      <w:proofErr w:type="gramEnd"/>
      <w:r>
        <w:t xml:space="preserve"> [1:8] winner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winner[1] = zone[1]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winner[2] = zone[2] &amp; ~zone[1]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winner[3] = zone[3] &amp; ~(zone[2] | zone[1])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winner[4] = zone[4] &amp; ~(zone[3] | zone[2] | zone[1])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winner[5] = zone[5] &amp; ~(zone[4] | zone[3] | zone[2] |</w:t>
      </w:r>
    </w:p>
    <w:p w:rsidR="00F7439C" w:rsidRDefault="00F7439C" w:rsidP="00F7439C">
      <w:r>
        <w:t xml:space="preserve"> </w:t>
      </w:r>
      <w:proofErr w:type="gramStart"/>
      <w:r>
        <w:t>zone[</w:t>
      </w:r>
      <w:proofErr w:type="gramEnd"/>
      <w:r>
        <w:t>1])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winner[6] = zone[6] &amp; ~(zone[5] | zone[4] | zone[3] |</w:t>
      </w:r>
    </w:p>
    <w:p w:rsidR="00F7439C" w:rsidRDefault="00F7439C" w:rsidP="00F7439C">
      <w:r>
        <w:t xml:space="preserve"> </w:t>
      </w:r>
      <w:proofErr w:type="gramStart"/>
      <w:r>
        <w:t>zone[</w:t>
      </w:r>
      <w:proofErr w:type="gramEnd"/>
      <w:r>
        <w:t>2] | zone[1])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winner[7] = zone[7] &amp; ~(zone[6] | zone[5] | zone[4] |</w:t>
      </w:r>
    </w:p>
    <w:p w:rsidR="00F7439C" w:rsidRDefault="00F7439C" w:rsidP="00F7439C">
      <w:r>
        <w:t xml:space="preserve"> </w:t>
      </w:r>
      <w:proofErr w:type="gramStart"/>
      <w:r>
        <w:t>zone[</w:t>
      </w:r>
      <w:proofErr w:type="gramEnd"/>
      <w:r>
        <w:t>3] | zone[2] | zone[1])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winner[8] = zone[8] &amp; ~(zone[7] | zone[6] | zone[5] |</w:t>
      </w:r>
    </w:p>
    <w:p w:rsidR="00F7439C" w:rsidRDefault="00F7439C" w:rsidP="00F7439C">
      <w:r>
        <w:t xml:space="preserve"> </w:t>
      </w:r>
      <w:proofErr w:type="gramStart"/>
      <w:r>
        <w:t>zone[</w:t>
      </w:r>
      <w:proofErr w:type="gramEnd"/>
      <w:r>
        <w:t>4] | zone[3] | zone[2] |</w:t>
      </w:r>
    </w:p>
    <w:p w:rsidR="00F7439C" w:rsidRDefault="00F7439C" w:rsidP="00F7439C">
      <w:r>
        <w:t xml:space="preserve"> </w:t>
      </w:r>
      <w:proofErr w:type="gramStart"/>
      <w:r>
        <w:t>zone[</w:t>
      </w:r>
      <w:proofErr w:type="gramEnd"/>
      <w:r>
        <w:t>1])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</w:t>
      </w:r>
      <w:proofErr w:type="spellStart"/>
      <w:r>
        <w:t>intruder_zone</w:t>
      </w:r>
      <w:proofErr w:type="spellEnd"/>
      <w:r>
        <w:t>[2] = winner[5] | winner[6] |</w:t>
      </w:r>
    </w:p>
    <w:p w:rsidR="00F7439C" w:rsidRDefault="00F7439C" w:rsidP="00F7439C">
      <w:r>
        <w:t xml:space="preserve"> </w:t>
      </w:r>
      <w:proofErr w:type="gramStart"/>
      <w:r>
        <w:t>winner[</w:t>
      </w:r>
      <w:proofErr w:type="gramEnd"/>
      <w:r>
        <w:t>7] | winner[8]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</w:t>
      </w:r>
      <w:proofErr w:type="spellStart"/>
      <w:r>
        <w:t>intruder_zone</w:t>
      </w:r>
      <w:proofErr w:type="spellEnd"/>
      <w:r>
        <w:t>[1] = winner[3] | winner[4] |</w:t>
      </w:r>
    </w:p>
    <w:p w:rsidR="00F7439C" w:rsidRDefault="00F7439C" w:rsidP="00F7439C">
      <w:r>
        <w:t xml:space="preserve"> </w:t>
      </w:r>
      <w:proofErr w:type="gramStart"/>
      <w:r>
        <w:t>winner[</w:t>
      </w:r>
      <w:proofErr w:type="gramEnd"/>
      <w:r>
        <w:t>7] | winner[8]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</w:t>
      </w:r>
      <w:proofErr w:type="spellStart"/>
      <w:r>
        <w:t>intruder_zone</w:t>
      </w:r>
      <w:proofErr w:type="spellEnd"/>
      <w:r>
        <w:t>[0] = winner[2] | winner[4] |</w:t>
      </w:r>
    </w:p>
    <w:p w:rsidR="00F7439C" w:rsidRDefault="00F7439C" w:rsidP="00F7439C">
      <w:r>
        <w:t xml:space="preserve"> </w:t>
      </w:r>
      <w:proofErr w:type="gramStart"/>
      <w:r>
        <w:t>winner[</w:t>
      </w:r>
      <w:proofErr w:type="gramEnd"/>
      <w:r>
        <w:t>6] | winner[8];</w:t>
      </w:r>
    </w:p>
    <w:p w:rsidR="00F7439C" w:rsidRDefault="00F7439C" w:rsidP="00F7439C">
      <w:r>
        <w:t xml:space="preserve"> </w:t>
      </w:r>
      <w:proofErr w:type="gramStart"/>
      <w:r>
        <w:t>assign</w:t>
      </w:r>
      <w:proofErr w:type="gramEnd"/>
      <w:r>
        <w:t xml:space="preserve"> valid = zone[1] | zone[2] | zone[3] | zone[4] |</w:t>
      </w:r>
    </w:p>
    <w:p w:rsidR="00F7439C" w:rsidRDefault="00F7439C" w:rsidP="00F7439C">
      <w:r>
        <w:t xml:space="preserve"> </w:t>
      </w:r>
      <w:proofErr w:type="gramStart"/>
      <w:r>
        <w:t>zone[</w:t>
      </w:r>
      <w:proofErr w:type="gramEnd"/>
      <w:r>
        <w:t>5] | zone[6] | zone[7] | zone[8];</w:t>
      </w:r>
    </w:p>
    <w:p w:rsidR="00F7439C" w:rsidRDefault="00F7439C" w:rsidP="00F7439C">
      <w:proofErr w:type="spellStart"/>
      <w:proofErr w:type="gramStart"/>
      <w:r>
        <w:t>endmodule</w:t>
      </w:r>
      <w:proofErr w:type="spellEnd"/>
      <w:proofErr w:type="gramEnd"/>
    </w:p>
    <w:p w:rsidR="00F7439C" w:rsidRDefault="00F7439C" w:rsidP="00F7439C"/>
    <w:p w:rsidR="00F7439C" w:rsidRDefault="00F7439C" w:rsidP="00F7439C">
      <w:proofErr w:type="gramStart"/>
      <w:r>
        <w:lastRenderedPageBreak/>
        <w:t>module</w:t>
      </w:r>
      <w:proofErr w:type="gramEnd"/>
      <w:r>
        <w:t xml:space="preserve"> </w:t>
      </w:r>
      <w:proofErr w:type="spellStart"/>
      <w:r>
        <w:t>tb_alarm_priority</w:t>
      </w:r>
      <w:proofErr w:type="spellEnd"/>
      <w:r>
        <w:t>();</w:t>
      </w:r>
    </w:p>
    <w:p w:rsidR="00F7439C" w:rsidRDefault="00F7439C" w:rsidP="00F7439C">
      <w:r>
        <w:tab/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>1:8] zone;</w:t>
      </w:r>
    </w:p>
    <w:p w:rsidR="00F7439C" w:rsidRDefault="00F7439C" w:rsidP="00F7439C">
      <w:r>
        <w:tab/>
      </w:r>
      <w:proofErr w:type="gramStart"/>
      <w:r>
        <w:t>wire[</w:t>
      </w:r>
      <w:proofErr w:type="gramEnd"/>
      <w:r>
        <w:t xml:space="preserve">2:0] </w:t>
      </w:r>
      <w:proofErr w:type="spellStart"/>
      <w:r>
        <w:t>intruder_zone</w:t>
      </w:r>
      <w:proofErr w:type="spellEnd"/>
      <w:r>
        <w:t>;</w:t>
      </w:r>
    </w:p>
    <w:p w:rsidR="00F7439C" w:rsidRDefault="00F7439C" w:rsidP="00F7439C">
      <w:r>
        <w:tab/>
      </w:r>
      <w:proofErr w:type="gramStart"/>
      <w:r>
        <w:t>wire</w:t>
      </w:r>
      <w:proofErr w:type="gramEnd"/>
      <w:r>
        <w:t xml:space="preserve"> valid;</w:t>
      </w:r>
    </w:p>
    <w:p w:rsidR="00F7439C" w:rsidRDefault="00F7439C" w:rsidP="00F7439C">
      <w:r>
        <w:tab/>
      </w:r>
      <w:proofErr w:type="gramStart"/>
      <w:r>
        <w:t>integer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F7439C" w:rsidRDefault="00F7439C" w:rsidP="00F7439C">
      <w:r>
        <w:tab/>
      </w:r>
    </w:p>
    <w:p w:rsidR="00F7439C" w:rsidRDefault="00F7439C" w:rsidP="00F7439C">
      <w:r>
        <w:tab/>
      </w:r>
      <w:proofErr w:type="spellStart"/>
      <w:proofErr w:type="gramStart"/>
      <w:r>
        <w:t>alarm_priority</w:t>
      </w:r>
      <w:proofErr w:type="spellEnd"/>
      <w:proofErr w:type="gramEnd"/>
      <w:r>
        <w:t xml:space="preserve"> UUT(</w:t>
      </w:r>
      <w:proofErr w:type="spellStart"/>
      <w:r>
        <w:t>intruder_zone</w:t>
      </w:r>
      <w:proofErr w:type="spellEnd"/>
      <w:r>
        <w:t>, valid, zone);</w:t>
      </w:r>
    </w:p>
    <w:p w:rsidR="00F7439C" w:rsidRDefault="00F7439C" w:rsidP="00F7439C">
      <w:r>
        <w:tab/>
      </w:r>
      <w:proofErr w:type="gramStart"/>
      <w:r>
        <w:t>initial</w:t>
      </w:r>
      <w:proofErr w:type="gramEnd"/>
    </w:p>
    <w:p w:rsidR="00F7439C" w:rsidRDefault="00F7439C" w:rsidP="00F7439C">
      <w:r>
        <w:tab/>
      </w:r>
      <w:r>
        <w:tab/>
      </w:r>
      <w:proofErr w:type="gramStart"/>
      <w:r>
        <w:t>begin</w:t>
      </w:r>
      <w:proofErr w:type="gramEnd"/>
    </w:p>
    <w:p w:rsidR="00F7439C" w:rsidRDefault="00F7439C" w:rsidP="00F7439C">
      <w:r>
        <w:tab/>
      </w:r>
      <w:r>
        <w:tab/>
      </w:r>
      <w:r>
        <w:tab/>
        <w:t>$</w:t>
      </w:r>
      <w:proofErr w:type="gramStart"/>
      <w:r>
        <w:t>monitor(</w:t>
      </w:r>
      <w:proofErr w:type="gramEnd"/>
      <w:r>
        <w:t>"</w:t>
      </w:r>
      <w:proofErr w:type="spellStart"/>
      <w:r>
        <w:t>intruder_zone</w:t>
      </w:r>
      <w:proofErr w:type="spellEnd"/>
      <w:r>
        <w:t xml:space="preserve"> = %b", </w:t>
      </w:r>
      <w:proofErr w:type="spellStart"/>
      <w:r>
        <w:t>intruder_zone</w:t>
      </w:r>
      <w:proofErr w:type="spellEnd"/>
      <w:r>
        <w:t>, "valid = ", valid, "zone = %b", zone);</w:t>
      </w:r>
    </w:p>
    <w:p w:rsidR="00F7439C" w:rsidRDefault="00F7439C" w:rsidP="00F7439C">
      <w:r>
        <w:tab/>
      </w:r>
      <w:r>
        <w:tab/>
      </w:r>
      <w:r>
        <w:tab/>
      </w:r>
      <w:proofErr w:type="gramStart"/>
      <w: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=15; </w:t>
      </w:r>
      <w:proofErr w:type="spellStart"/>
      <w:r>
        <w:t>i</w:t>
      </w:r>
      <w:proofErr w:type="spellEnd"/>
      <w:r>
        <w:t>=i+1)</w:t>
      </w:r>
    </w:p>
    <w:p w:rsidR="00F7439C" w:rsidRDefault="00F7439C" w:rsidP="00F7439C">
      <w:r>
        <w:tab/>
      </w:r>
      <w:r>
        <w:tab/>
      </w:r>
      <w:r>
        <w:tab/>
      </w:r>
      <w:proofErr w:type="gramStart"/>
      <w:r>
        <w:t>begin</w:t>
      </w:r>
      <w:proofErr w:type="gramEnd"/>
    </w:p>
    <w:p w:rsidR="00F7439C" w:rsidRDefault="00F7439C" w:rsidP="00F7439C">
      <w:r>
        <w:tab/>
      </w:r>
      <w:r>
        <w:tab/>
      </w:r>
      <w:r>
        <w:tab/>
      </w:r>
      <w:r>
        <w:tab/>
      </w:r>
      <w:proofErr w:type="gramStart"/>
      <w:r>
        <w:t>zone</w:t>
      </w:r>
      <w:proofErr w:type="gramEnd"/>
      <w:r>
        <w:t>=$urandom%2**8;</w:t>
      </w:r>
    </w:p>
    <w:p w:rsidR="00F7439C" w:rsidRDefault="00F7439C" w:rsidP="00F7439C">
      <w:r>
        <w:tab/>
      </w:r>
      <w:r>
        <w:tab/>
      </w:r>
      <w:r>
        <w:tab/>
      </w:r>
      <w:r>
        <w:tab/>
        <w:t>#10;</w:t>
      </w:r>
    </w:p>
    <w:p w:rsidR="00F7439C" w:rsidRDefault="00F7439C" w:rsidP="00F7439C">
      <w:r>
        <w:tab/>
      </w:r>
      <w:r>
        <w:tab/>
      </w:r>
      <w:r>
        <w:tab/>
      </w:r>
      <w:r>
        <w:tab/>
        <w:t>$</w:t>
      </w:r>
      <w:proofErr w:type="gramStart"/>
      <w:r>
        <w:t>display(</w:t>
      </w:r>
      <w:proofErr w:type="gramEnd"/>
      <w:r>
        <w:t>"\n\n");</w:t>
      </w:r>
    </w:p>
    <w:p w:rsidR="00F7439C" w:rsidRDefault="00F7439C" w:rsidP="00F7439C">
      <w:r>
        <w:tab/>
      </w:r>
      <w:r>
        <w:tab/>
      </w:r>
      <w:r>
        <w:tab/>
      </w:r>
      <w:proofErr w:type="gramStart"/>
      <w:r>
        <w:t>end</w:t>
      </w:r>
      <w:proofErr w:type="gramEnd"/>
    </w:p>
    <w:p w:rsidR="00F7439C" w:rsidRDefault="00F7439C" w:rsidP="00F7439C">
      <w:r>
        <w:tab/>
      </w:r>
      <w:r>
        <w:tab/>
      </w:r>
      <w:proofErr w:type="gramStart"/>
      <w:r>
        <w:t>end</w:t>
      </w:r>
      <w:bookmarkStart w:id="0" w:name="_GoBack"/>
      <w:bookmarkEnd w:id="0"/>
      <w:proofErr w:type="gramEnd"/>
    </w:p>
    <w:p w:rsidR="00F7439C" w:rsidRDefault="00F7439C" w:rsidP="00F7439C">
      <w:proofErr w:type="spellStart"/>
      <w:proofErr w:type="gramStart"/>
      <w:r>
        <w:t>endmodule</w:t>
      </w:r>
      <w:proofErr w:type="spellEnd"/>
      <w:proofErr w:type="gramEnd"/>
    </w:p>
    <w:p w:rsidR="00F7439C" w:rsidRDefault="00F7439C" w:rsidP="00F7439C"/>
    <w:p w:rsidR="00F7439C" w:rsidRDefault="00F7439C" w:rsidP="00F7439C">
      <w:r>
        <w:rPr>
          <w:noProof/>
          <w:lang w:eastAsia="en-IN"/>
        </w:rPr>
        <w:drawing>
          <wp:inline distT="0" distB="0" distL="0" distR="0">
            <wp:extent cx="5716568" cy="2028825"/>
            <wp:effectExtent l="0" t="0" r="0" b="0"/>
            <wp:docPr id="1" name="Picture 1" descr="C:\Users\HP\Pictures\Screenshots\P5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Pictures\Screenshots\P5B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34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5539" w:rsidRDefault="00225539" w:rsidP="00225539"/>
    <w:sectPr w:rsidR="002255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LIwNzY3MTIzNDdV0lEKTi0uzszPAykwrAUAHBe43SwAAAA="/>
  </w:docVars>
  <w:rsids>
    <w:rsidRoot w:val="00225539"/>
    <w:rsid w:val="00225539"/>
    <w:rsid w:val="00DD7E42"/>
    <w:rsid w:val="00F7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3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39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743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439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69</Words>
  <Characters>2106</Characters>
  <Application>Microsoft Office Word</Application>
  <DocSecurity>0</DocSecurity>
  <Lines>17</Lines>
  <Paragraphs>4</Paragraphs>
  <ScaleCrop>false</ScaleCrop>
  <Company>Hewlett-Packard</Company>
  <LinksUpToDate>false</LinksUpToDate>
  <CharactersWithSpaces>2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0-05-16T14:27:00Z</dcterms:created>
  <dcterms:modified xsi:type="dcterms:W3CDTF">2020-05-16T14:35:00Z</dcterms:modified>
</cp:coreProperties>
</file>